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5E3DA" w:themeColor="accent1" w:themeTint="33"/>
  <w:body>
    <w:p w14:paraId="0F82D355" w14:textId="77777777" w:rsidR="006B14B9" w:rsidRDefault="006B14B9" w:rsidP="00DB48E5">
      <w:pPr>
        <w:tabs>
          <w:tab w:val="left" w:pos="360"/>
        </w:tabs>
        <w:spacing w:after="0" w:line="240" w:lineRule="auto"/>
        <w:ind w:left="360" w:hanging="360"/>
        <w:jc w:val="center"/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</w:pPr>
    </w:p>
    <w:p w14:paraId="6D8D4C2A" w14:textId="77777777" w:rsidR="006B14B9" w:rsidRDefault="006B14B9" w:rsidP="00DB48E5">
      <w:pPr>
        <w:tabs>
          <w:tab w:val="left" w:pos="360"/>
        </w:tabs>
        <w:spacing w:after="0" w:line="240" w:lineRule="auto"/>
        <w:ind w:left="360" w:hanging="360"/>
        <w:jc w:val="center"/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</w:pPr>
    </w:p>
    <w:p w14:paraId="5421F023" w14:textId="77777777" w:rsidR="006B14B9" w:rsidRDefault="006B14B9" w:rsidP="00DB48E5">
      <w:pPr>
        <w:tabs>
          <w:tab w:val="left" w:pos="360"/>
        </w:tabs>
        <w:spacing w:after="0" w:line="240" w:lineRule="auto"/>
        <w:ind w:left="360" w:hanging="360"/>
        <w:jc w:val="center"/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</w:pPr>
    </w:p>
    <w:p w14:paraId="4F564785" w14:textId="77777777" w:rsidR="006B14B9" w:rsidRDefault="006B14B9" w:rsidP="00DB48E5">
      <w:pPr>
        <w:tabs>
          <w:tab w:val="left" w:pos="360"/>
        </w:tabs>
        <w:spacing w:after="0" w:line="240" w:lineRule="auto"/>
        <w:ind w:left="360" w:hanging="360"/>
        <w:jc w:val="center"/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</w:pPr>
    </w:p>
    <w:p w14:paraId="3987270C" w14:textId="35065777" w:rsidR="00DB48E5" w:rsidRPr="00400D59" w:rsidRDefault="00DB48E5" w:rsidP="006B14B9">
      <w:pPr>
        <w:tabs>
          <w:tab w:val="left" w:pos="360"/>
        </w:tabs>
        <w:spacing w:after="0" w:line="360" w:lineRule="auto"/>
        <w:ind w:left="360" w:hanging="360"/>
        <w:jc w:val="center"/>
        <w:rPr>
          <w:rFonts w:ascii="Trebuchet MS" w:eastAsia="Times New Roman" w:hAnsi="Trebuchet MS" w:cs="Arial"/>
          <w:b/>
          <w:bCs/>
          <w:iCs/>
          <w:color w:val="930000"/>
          <w:sz w:val="40"/>
          <w:szCs w:val="40"/>
          <w:lang w:val="en-CA"/>
        </w:rPr>
      </w:pPr>
      <w:r w:rsidRPr="00400D59"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  <w:t xml:space="preserve">MIDTERM </w:t>
      </w:r>
      <w:r w:rsidR="00653581" w:rsidRPr="00400D59"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  <w:t xml:space="preserve">TAKE-HOME </w:t>
      </w:r>
      <w:r w:rsidRPr="00400D59"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  <w:t>EXAM</w:t>
      </w:r>
    </w:p>
    <w:p w14:paraId="7F9C3C67" w14:textId="77777777" w:rsidR="00400D59" w:rsidRDefault="00400D59" w:rsidP="006B14B9">
      <w:pPr>
        <w:tabs>
          <w:tab w:val="left" w:pos="360"/>
        </w:tabs>
        <w:spacing w:after="0" w:line="360" w:lineRule="auto"/>
        <w:ind w:left="360" w:hanging="360"/>
        <w:jc w:val="center"/>
        <w:rPr>
          <w:rFonts w:ascii="Trebuchet MS" w:eastAsia="Times New Roman" w:hAnsi="Trebuchet MS" w:cs="Arial"/>
          <w:b/>
          <w:bCs/>
          <w:iCs/>
          <w:color w:val="930000"/>
          <w:sz w:val="40"/>
          <w:szCs w:val="40"/>
          <w:lang w:val="en-CA"/>
        </w:rPr>
      </w:pPr>
    </w:p>
    <w:p w14:paraId="10F1D0FA" w14:textId="149A542F" w:rsidR="00B3751F" w:rsidRPr="00400D59" w:rsidRDefault="00305607" w:rsidP="006B14B9">
      <w:pPr>
        <w:tabs>
          <w:tab w:val="left" w:pos="360"/>
        </w:tabs>
        <w:spacing w:after="0" w:line="360" w:lineRule="auto"/>
        <w:ind w:left="360" w:hanging="360"/>
        <w:jc w:val="center"/>
        <w:rPr>
          <w:rFonts w:ascii="Trebuchet MS" w:eastAsia="Times New Roman" w:hAnsi="Trebuchet MS" w:cs="Arial"/>
          <w:b/>
          <w:bCs/>
          <w:iCs/>
          <w:color w:val="930000"/>
          <w:sz w:val="40"/>
          <w:szCs w:val="40"/>
          <w:lang w:val="en-CA"/>
        </w:rPr>
      </w:pPr>
      <w:r w:rsidRPr="00400D59">
        <w:rPr>
          <w:rFonts w:ascii="Trebuchet MS" w:eastAsia="Times New Roman" w:hAnsi="Trebuchet MS" w:cs="Arial"/>
          <w:b/>
          <w:bCs/>
          <w:iCs/>
          <w:color w:val="930000"/>
          <w:sz w:val="40"/>
          <w:szCs w:val="40"/>
          <w:lang w:val="en-CA"/>
        </w:rPr>
        <w:t>COMM 223</w:t>
      </w:r>
    </w:p>
    <w:p w14:paraId="3DCE225C" w14:textId="77777777" w:rsidR="00CC38D4" w:rsidRPr="00400D59" w:rsidRDefault="00CC38D4" w:rsidP="006B14B9">
      <w:pPr>
        <w:tabs>
          <w:tab w:val="left" w:pos="360"/>
        </w:tabs>
        <w:spacing w:after="0" w:line="360" w:lineRule="auto"/>
        <w:ind w:left="360" w:hanging="360"/>
        <w:jc w:val="center"/>
        <w:rPr>
          <w:rFonts w:ascii="Trebuchet MS" w:eastAsia="Times New Roman" w:hAnsi="Trebuchet MS" w:cs="Arial"/>
          <w:b/>
          <w:bCs/>
          <w:iCs/>
          <w:sz w:val="24"/>
          <w:szCs w:val="24"/>
          <w:lang w:val="en-CA"/>
        </w:rPr>
      </w:pPr>
    </w:p>
    <w:p w14:paraId="7A4BFB8B" w14:textId="77777777" w:rsidR="00400D59" w:rsidRDefault="00400D59" w:rsidP="006B14B9">
      <w:pPr>
        <w:tabs>
          <w:tab w:val="left" w:pos="360"/>
        </w:tabs>
        <w:spacing w:after="0" w:line="360" w:lineRule="auto"/>
        <w:jc w:val="center"/>
        <w:rPr>
          <w:rFonts w:ascii="Trebuchet MS" w:eastAsia="Times New Roman" w:hAnsi="Trebuchet MS" w:cs="Arial"/>
          <w:b/>
          <w:bCs/>
          <w:iCs/>
          <w:sz w:val="24"/>
          <w:szCs w:val="24"/>
          <w:lang w:val="en-CA"/>
        </w:rPr>
      </w:pPr>
    </w:p>
    <w:p w14:paraId="27EAC397" w14:textId="1597EA51" w:rsidR="00B3751F" w:rsidRPr="00400D59" w:rsidRDefault="00305607" w:rsidP="006B14B9">
      <w:pPr>
        <w:tabs>
          <w:tab w:val="left" w:pos="360"/>
        </w:tabs>
        <w:spacing w:after="0" w:line="360" w:lineRule="auto"/>
        <w:jc w:val="center"/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</w:pPr>
      <w:r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June 1st</w:t>
      </w:r>
      <w:r w:rsidR="00DB48E5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, 20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2</w:t>
      </w:r>
      <w:r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1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 </w:t>
      </w:r>
      <w:r w:rsid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@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 1</w:t>
      </w:r>
      <w:r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1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h</w:t>
      </w:r>
      <w:r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45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 to 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June 3rd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, 202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1 </w:t>
      </w:r>
      <w:r w:rsid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@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 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1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1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h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45</w:t>
      </w:r>
    </w:p>
    <w:p w14:paraId="745E373E" w14:textId="45DB5C9E" w:rsidR="00B3751F" w:rsidRPr="00400D59" w:rsidRDefault="00B3751F" w:rsidP="00371221">
      <w:pPr>
        <w:keepNext/>
        <w:widowControl w:val="0"/>
        <w:tabs>
          <w:tab w:val="right" w:pos="547"/>
        </w:tabs>
        <w:autoSpaceDE w:val="0"/>
        <w:autoSpaceDN w:val="0"/>
        <w:adjustRightInd w:val="0"/>
        <w:spacing w:after="0" w:line="360" w:lineRule="auto"/>
        <w:outlineLvl w:val="0"/>
        <w:rPr>
          <w:rFonts w:ascii="Trebuchet MS" w:eastAsia="SimSun" w:hAnsi="Trebuchet MS" w:cs="Arial"/>
          <w:b/>
          <w:bCs/>
          <w:iCs/>
          <w:color w:val="000000"/>
          <w:sz w:val="24"/>
          <w:szCs w:val="24"/>
          <w:lang w:val="en-CA" w:eastAsia="fr-FR"/>
        </w:rPr>
      </w:pPr>
    </w:p>
    <w:p w14:paraId="753A101B" w14:textId="77777777" w:rsidR="00194AB4" w:rsidRPr="00400D59" w:rsidRDefault="00194AB4" w:rsidP="006B14B9">
      <w:pPr>
        <w:widowControl w:val="0"/>
        <w:tabs>
          <w:tab w:val="right" w:pos="547"/>
        </w:tabs>
        <w:autoSpaceDE w:val="0"/>
        <w:autoSpaceDN w:val="0"/>
        <w:adjustRightInd w:val="0"/>
        <w:spacing w:after="0" w:line="360" w:lineRule="auto"/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4"/>
          <w:szCs w:val="24"/>
          <w:lang w:val="en-CA"/>
        </w:rPr>
      </w:pPr>
    </w:p>
    <w:p w14:paraId="7A0EB541" w14:textId="0350CA0E" w:rsidR="00400D59" w:rsidRPr="00371221" w:rsidRDefault="00400D59" w:rsidP="006B14B9">
      <w:pPr>
        <w:tabs>
          <w:tab w:val="left" w:pos="360"/>
        </w:tabs>
        <w:spacing w:after="0" w:line="360" w:lineRule="auto"/>
        <w:jc w:val="center"/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  <w:t xml:space="preserve">Use </w:t>
      </w:r>
      <w:r w:rsidR="00653581" w:rsidRP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  <w:t>this document</w:t>
      </w:r>
      <w:r w:rsidRP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  <w:t xml:space="preserve"> to write your answers and upload it in a pdf format in the class 7 folder opened for that </w:t>
      </w:r>
      <w:r w:rsidR="00D73423" w:rsidRP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  <w:t>purpose.</w:t>
      </w:r>
    </w:p>
    <w:p w14:paraId="5D7A38FD" w14:textId="214C844A" w:rsidR="00B3751F" w:rsidRPr="00371221" w:rsidRDefault="00B3751F" w:rsidP="006B14B9">
      <w:pPr>
        <w:widowControl w:val="0"/>
        <w:tabs>
          <w:tab w:val="right" w:pos="547"/>
        </w:tabs>
        <w:autoSpaceDE w:val="0"/>
        <w:autoSpaceDN w:val="0"/>
        <w:adjustRightInd w:val="0"/>
        <w:spacing w:after="0" w:line="360" w:lineRule="auto"/>
        <w:jc w:val="center"/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</w:pPr>
    </w:p>
    <w:p w14:paraId="34E9184E" w14:textId="77777777" w:rsidR="00DB48E5" w:rsidRPr="00371221" w:rsidRDefault="00DB48E5" w:rsidP="006B14B9">
      <w:pPr>
        <w:widowControl w:val="0"/>
        <w:tabs>
          <w:tab w:val="right" w:pos="547"/>
        </w:tabs>
        <w:autoSpaceDE w:val="0"/>
        <w:autoSpaceDN w:val="0"/>
        <w:adjustRightInd w:val="0"/>
        <w:spacing w:after="0" w:line="360" w:lineRule="auto"/>
        <w:rPr>
          <w:rFonts w:ascii="Trebuchet MS" w:eastAsia="Times New Roman" w:hAnsi="Trebuchet MS" w:cs="Arial"/>
          <w:iCs/>
          <w:color w:val="000000"/>
          <w:sz w:val="28"/>
          <w:szCs w:val="28"/>
          <w:lang w:val="en-CA"/>
        </w:rPr>
      </w:pPr>
    </w:p>
    <w:p w14:paraId="1D8F06FD" w14:textId="251887A9" w:rsidR="00C15BD7" w:rsidRPr="00371221" w:rsidRDefault="0065358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I strongly encourage you to use </w:t>
      </w:r>
      <w:r w:rsidR="00C15BD7" w:rsidRPr="00371221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bullet points</w:t>
      </w:r>
      <w:r w:rsidRPr="00371221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whenever possible.  Be precise and concise. Justify your answers.</w:t>
      </w:r>
      <w:r w:rsidR="00C15BD7" w:rsidRPr="00371221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</w:t>
      </w:r>
    </w:p>
    <w:p w14:paraId="05FBADB2" w14:textId="77777777" w:rsidR="009154C9" w:rsidRPr="00371221" w:rsidRDefault="009154C9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25E1E069" w14:textId="77777777" w:rsidR="000E0599" w:rsidRPr="00371221" w:rsidRDefault="00400D59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The case of this exam has been chosen for several reasons</w:t>
      </w:r>
      <w:r w:rsidR="00D73423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.  </w:t>
      </w:r>
    </w:p>
    <w:p w14:paraId="2B6520FF" w14:textId="4CDE0058" w:rsidR="000E0599" w:rsidRPr="00371221" w:rsidRDefault="000E0599" w:rsidP="006B14B9">
      <w:pPr>
        <w:pStyle w:val="ListParagraph"/>
        <w:numPr>
          <w:ilvl w:val="0"/>
          <w:numId w:val="13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T</w:t>
      </w:r>
      <w:r w:rsidR="00B33427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o assess your ability to </w:t>
      </w:r>
      <w:r w:rsidR="00400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apply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the course concepts critically</w:t>
      </w:r>
      <w:r w:rsidR="00400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to any </w:t>
      </w:r>
      <w:bookmarkStart w:id="0" w:name="_Hlk73275900"/>
      <w:r w:rsidR="00400D59" w:rsidRPr="00371221">
        <w:rPr>
          <w:rFonts w:ascii="Trebuchet MS" w:eastAsia="Times New Roman" w:hAnsi="Trebuchet MS" w:cs="Arial"/>
          <w:sz w:val="28"/>
          <w:szCs w:val="28"/>
          <w:lang w:val="en-CA"/>
        </w:rPr>
        <w:t>product/ service</w:t>
      </w:r>
      <w:bookmarkEnd w:id="0"/>
      <w:r w:rsidR="00D73423" w:rsidRPr="00371221">
        <w:rPr>
          <w:rFonts w:ascii="Trebuchet MS" w:eastAsia="Times New Roman" w:hAnsi="Trebuchet MS" w:cs="Arial"/>
          <w:sz w:val="28"/>
          <w:szCs w:val="28"/>
          <w:lang w:val="en-CA"/>
        </w:rPr>
        <w:t>.</w:t>
      </w:r>
    </w:p>
    <w:p w14:paraId="2AD17D80" w14:textId="2125F520" w:rsidR="000E0599" w:rsidRPr="00371221" w:rsidRDefault="000E0599" w:rsidP="006B14B9">
      <w:pPr>
        <w:pStyle w:val="ListParagraph"/>
        <w:numPr>
          <w:ilvl w:val="0"/>
          <w:numId w:val="13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To have you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use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a case with which you would be familiar.</w:t>
      </w:r>
    </w:p>
    <w:p w14:paraId="130BD2BB" w14:textId="25AA4EC3" w:rsidR="00C15BD7" w:rsidRPr="00371221" w:rsidRDefault="000E0599" w:rsidP="006B14B9">
      <w:pPr>
        <w:pStyle w:val="ListParagraph"/>
        <w:numPr>
          <w:ilvl w:val="0"/>
          <w:numId w:val="13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Times New Roman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To </w:t>
      </w:r>
      <w:r w:rsidR="009154C9" w:rsidRPr="00371221">
        <w:rPr>
          <w:rFonts w:ascii="Trebuchet MS" w:eastAsia="Times New Roman" w:hAnsi="Trebuchet MS" w:cs="Arial"/>
          <w:sz w:val="28"/>
          <w:szCs w:val="28"/>
          <w:lang w:val="en-CA"/>
        </w:rPr>
        <w:t>demonstrate</w:t>
      </w:r>
      <w:r w:rsidR="009271F4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  <w:r w:rsidR="009154C9" w:rsidRPr="00371221">
        <w:rPr>
          <w:rFonts w:ascii="Trebuchet MS" w:eastAsia="Times New Roman" w:hAnsi="Trebuchet MS" w:cs="Arial"/>
          <w:sz w:val="28"/>
          <w:szCs w:val="28"/>
          <w:lang w:val="en-CA"/>
        </w:rPr>
        <w:t>the universal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applicability of </w:t>
      </w:r>
      <w:r w:rsidR="009154C9" w:rsidRPr="00371221">
        <w:rPr>
          <w:rFonts w:ascii="Trebuchet MS" w:eastAsia="Times New Roman" w:hAnsi="Trebuchet MS" w:cs="Arial"/>
          <w:sz w:val="28"/>
          <w:szCs w:val="28"/>
          <w:lang w:val="en-CA"/>
        </w:rPr>
        <w:t>marke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ting </w:t>
      </w:r>
      <w:r w:rsidR="009154C9" w:rsidRPr="00371221">
        <w:rPr>
          <w:rFonts w:ascii="Trebuchet MS" w:eastAsia="Times New Roman" w:hAnsi="Trebuchet MS" w:cs="Arial"/>
          <w:sz w:val="28"/>
          <w:szCs w:val="28"/>
          <w:lang w:val="en-CA"/>
        </w:rPr>
        <w:t>concepts</w:t>
      </w:r>
      <w:r w:rsidR="006B14B9" w:rsidRPr="00371221">
        <w:rPr>
          <w:rFonts w:ascii="Trebuchet MS" w:eastAsia="Times New Roman" w:hAnsi="Trebuchet MS" w:cs="Arial"/>
          <w:sz w:val="28"/>
          <w:szCs w:val="28"/>
          <w:lang w:val="en-CA"/>
        </w:rPr>
        <w:t>, making the time spent in this class worth spending on.</w:t>
      </w:r>
    </w:p>
    <w:p w14:paraId="641FF33B" w14:textId="77777777" w:rsidR="00371221" w:rsidRDefault="00371221" w:rsidP="00371221">
      <w:pPr>
        <w:spacing w:line="360" w:lineRule="auto"/>
        <w:rPr>
          <w:rFonts w:ascii="Trebuchet MS" w:eastAsia="Times New Roman" w:hAnsi="Trebuchet MS" w:cs="Arial"/>
          <w:b/>
          <w:bCs/>
          <w:color w:val="930000"/>
          <w:sz w:val="40"/>
          <w:szCs w:val="40"/>
          <w:lang w:val="en-CA"/>
        </w:rPr>
      </w:pPr>
    </w:p>
    <w:p w14:paraId="21E44345" w14:textId="1BFA15B8" w:rsidR="009271F4" w:rsidRPr="00371221" w:rsidRDefault="009271F4" w:rsidP="00371221">
      <w:pPr>
        <w:spacing w:line="360" w:lineRule="auto"/>
        <w:jc w:val="center"/>
        <w:rPr>
          <w:rFonts w:ascii="Trebuchet MS" w:eastAsia="Times New Roman" w:hAnsi="Trebuchet MS" w:cs="Arial"/>
          <w:b/>
          <w:bCs/>
          <w:sz w:val="24"/>
          <w:szCs w:val="24"/>
          <w:lang w:val="en-CA"/>
        </w:rPr>
      </w:pPr>
      <w:r w:rsidRPr="006B14B9">
        <w:rPr>
          <w:rFonts w:ascii="Trebuchet MS" w:eastAsia="Times New Roman" w:hAnsi="Trebuchet MS" w:cs="Arial"/>
          <w:b/>
          <w:bCs/>
          <w:color w:val="930000"/>
          <w:sz w:val="40"/>
          <w:szCs w:val="40"/>
          <w:lang w:val="en-CA"/>
        </w:rPr>
        <w:t>CASE SCENARIO</w:t>
      </w:r>
    </w:p>
    <w:p w14:paraId="7DEAF4CF" w14:textId="77777777" w:rsidR="009271F4" w:rsidRPr="006B14B9" w:rsidRDefault="009271F4" w:rsidP="006B14B9">
      <w:pPr>
        <w:tabs>
          <w:tab w:val="left" w:pos="360"/>
        </w:tabs>
        <w:spacing w:after="0" w:line="360" w:lineRule="auto"/>
        <w:jc w:val="center"/>
        <w:rPr>
          <w:rFonts w:ascii="Trebuchet MS" w:eastAsia="Times New Roman" w:hAnsi="Trebuchet MS" w:cs="Arial"/>
          <w:b/>
          <w:bCs/>
          <w:color w:val="58523E" w:themeColor="accent1" w:themeShade="BF"/>
          <w:sz w:val="24"/>
          <w:szCs w:val="24"/>
          <w:lang w:val="en-CA"/>
        </w:rPr>
      </w:pPr>
    </w:p>
    <w:p w14:paraId="1A6ABA6D" w14:textId="44979ED9" w:rsidR="006B14B9" w:rsidRDefault="008514DF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</w:pPr>
      <w:r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You are looking for a job.  The</w:t>
      </w:r>
      <w:r w:rsidR="00D372C1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service you want to sell is yourself. </w:t>
      </w:r>
      <w:r w:rsidR="006B14B9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In the process</w:t>
      </w:r>
      <w:r w:rsidR="00F613D8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,</w:t>
      </w:r>
      <w:r w:rsidR="006B14B9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you are offering</w:t>
      </w:r>
      <w:r w:rsidR="00D372C1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knowledge and skills </w:t>
      </w:r>
      <w:r w:rsidR="006B14B9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in exchange </w:t>
      </w:r>
      <w:r w:rsidR="00F613D8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for</w:t>
      </w:r>
      <w:r w:rsidR="006B14B9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</w:t>
      </w:r>
      <w:r w:rsidR="00D372C1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a prosperous career.</w:t>
      </w:r>
    </w:p>
    <w:p w14:paraId="3B2C701A" w14:textId="77777777" w:rsidR="00371221" w:rsidRPr="00371221" w:rsidRDefault="0037122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</w:pPr>
    </w:p>
    <w:p w14:paraId="3EB404FB" w14:textId="07B5BBFC" w:rsidR="000E0599" w:rsidRPr="00371221" w:rsidRDefault="006B14B9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PLEASE </w:t>
      </w:r>
      <w:r w:rsidR="007E36D8"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ANSWER FOUR OUT OF THE </w:t>
      </w: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>FOLLOW</w:t>
      </w:r>
      <w:r w:rsidR="00F613D8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>I</w:t>
      </w: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NG </w:t>
      </w:r>
      <w:r w:rsidR="007E36D8"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>FIVE QUESTIONS.</w:t>
      </w:r>
      <w:r w:rsidR="000E059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</w:p>
    <w:p w14:paraId="4E4C2538" w14:textId="3A0C4A80" w:rsidR="00D12740" w:rsidRPr="00371221" w:rsidRDefault="00D12740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057BCC63" w14:textId="2BCE91B1" w:rsidR="000E3790" w:rsidRPr="00371221" w:rsidRDefault="00D372C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Question 1 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– How will you use each of the macro-environmental factors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listed in the book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to your advantage?</w:t>
      </w:r>
    </w:p>
    <w:p w14:paraId="3C382A46" w14:textId="77777777" w:rsidR="00371221" w:rsidRPr="00371221" w:rsidRDefault="0037122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5AA2F2A5" w14:textId="2A7829BC" w:rsidR="00347FA4" w:rsidRPr="00371221" w:rsidRDefault="00D372C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Question 2 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>–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You understand that knowledge is power.  Acquiring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critical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information will enhance your chances to find the job of your life.  For the following s</w:t>
      </w:r>
      <w:r w:rsidR="00F8171A" w:rsidRPr="00371221">
        <w:rPr>
          <w:rFonts w:ascii="Trebuchet MS" w:eastAsia="Times New Roman" w:hAnsi="Trebuchet MS" w:cs="Arial"/>
          <w:sz w:val="28"/>
          <w:szCs w:val="28"/>
          <w:lang w:val="en-CA"/>
        </w:rPr>
        <w:t>e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>arch strategies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,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  <w:r w:rsidR="00F8171A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please provide two examples of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help</w:t>
      </w:r>
      <w:r w:rsidR="00F8171A" w:rsidRPr="00371221">
        <w:rPr>
          <w:rFonts w:ascii="Trebuchet MS" w:eastAsia="Times New Roman" w:hAnsi="Trebuchet MS" w:cs="Arial"/>
          <w:sz w:val="28"/>
          <w:szCs w:val="28"/>
          <w:lang w:val="en-CA"/>
        </w:rPr>
        <w:t>ful information you could find. For each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,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mention the source you will get i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t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from.  How will you need to qualify the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data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for it to be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valid?</w:t>
      </w:r>
      <w:r w:rsidR="00F8171A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</w:p>
    <w:p w14:paraId="15047837" w14:textId="6DD055CF" w:rsidR="00D372C1" w:rsidRPr="00D50FB5" w:rsidRDefault="00983412" w:rsidP="006B14B9">
      <w:pPr>
        <w:pStyle w:val="ListParagraph"/>
        <w:numPr>
          <w:ilvl w:val="0"/>
          <w:numId w:val="12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Internal database</w:t>
      </w:r>
    </w:p>
    <w:p w14:paraId="6C78D17F" w14:textId="5F6EC306" w:rsidR="002419BD" w:rsidRPr="00D50FB5" w:rsidRDefault="002419BD" w:rsidP="002419BD">
      <w:pPr>
        <w:pStyle w:val="ListParagraph"/>
        <w:numPr>
          <w:ilvl w:val="0"/>
          <w:numId w:val="14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I could find helpful information regarding consumer behavior and markets. </w:t>
      </w:r>
    </w:p>
    <w:p w14:paraId="373CA9E7" w14:textId="04B98A0C" w:rsidR="002419BD" w:rsidRPr="00D50FB5" w:rsidRDefault="005D140D" w:rsidP="002419BD">
      <w:pPr>
        <w:pStyle w:val="ListParagraph"/>
        <w:numPr>
          <w:ilvl w:val="0"/>
          <w:numId w:val="14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I could get information regarding consumer behavior from customer-related records such as invoices and records of orders. I can get information about markets from internal reports and documents.</w:t>
      </w:r>
    </w:p>
    <w:p w14:paraId="5CF1B3E4" w14:textId="03130957" w:rsidR="005D140D" w:rsidRPr="00D50FB5" w:rsidRDefault="005D140D" w:rsidP="002419BD">
      <w:pPr>
        <w:pStyle w:val="ListParagraph"/>
        <w:numPr>
          <w:ilvl w:val="0"/>
          <w:numId w:val="14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I will validate the data using internal control systems</w:t>
      </w:r>
    </w:p>
    <w:p w14:paraId="2369945D" w14:textId="0C59FC64" w:rsidR="00347FA4" w:rsidRPr="00D50FB5" w:rsidRDefault="00347FA4" w:rsidP="006B14B9">
      <w:pPr>
        <w:pStyle w:val="ListParagraph"/>
        <w:numPr>
          <w:ilvl w:val="0"/>
          <w:numId w:val="12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Marketing intelligence</w:t>
      </w:r>
    </w:p>
    <w:p w14:paraId="73343B21" w14:textId="395DDE77" w:rsidR="005D140D" w:rsidRPr="00D50FB5" w:rsidRDefault="00F4174A" w:rsidP="005D140D">
      <w:pPr>
        <w:pStyle w:val="ListParagraph"/>
        <w:numPr>
          <w:ilvl w:val="0"/>
          <w:numId w:val="15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lastRenderedPageBreak/>
        <w:t xml:space="preserve">I could find helpful information regarding competition and the potential of new products and services. </w:t>
      </w:r>
    </w:p>
    <w:p w14:paraId="612C5FB5" w14:textId="4449E75A" w:rsidR="00F4174A" w:rsidRPr="00D50FB5" w:rsidRDefault="001061B6" w:rsidP="005D140D">
      <w:pPr>
        <w:pStyle w:val="ListParagraph"/>
        <w:numPr>
          <w:ilvl w:val="0"/>
          <w:numId w:val="15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I could get this information from company </w:t>
      </w:r>
      <w:proofErr w:type="spellStart"/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webistes</w:t>
      </w:r>
      <w:proofErr w:type="spellEnd"/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 and secondary data sources</w:t>
      </w:r>
    </w:p>
    <w:p w14:paraId="623D2FD9" w14:textId="4AE1365B" w:rsidR="001061B6" w:rsidRPr="00D50FB5" w:rsidRDefault="001061B6" w:rsidP="005D140D">
      <w:pPr>
        <w:pStyle w:val="ListParagraph"/>
        <w:numPr>
          <w:ilvl w:val="0"/>
          <w:numId w:val="15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I will validate the data using data cleansing process </w:t>
      </w:r>
    </w:p>
    <w:p w14:paraId="3933B5F6" w14:textId="3CEF20BE" w:rsidR="00347FA4" w:rsidRPr="00D50FB5" w:rsidRDefault="00347FA4" w:rsidP="006B14B9">
      <w:pPr>
        <w:pStyle w:val="ListParagraph"/>
        <w:numPr>
          <w:ilvl w:val="0"/>
          <w:numId w:val="12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Marketing research</w:t>
      </w:r>
    </w:p>
    <w:p w14:paraId="3CC7F124" w14:textId="1746573A" w:rsidR="001061B6" w:rsidRPr="00D50FB5" w:rsidRDefault="001061B6" w:rsidP="001061B6">
      <w:pPr>
        <w:pStyle w:val="ListParagraph"/>
        <w:numPr>
          <w:ilvl w:val="0"/>
          <w:numId w:val="16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I could find helpful information regarding the target market and the feedback from consumers</w:t>
      </w:r>
    </w:p>
    <w:p w14:paraId="008D15E1" w14:textId="669B445E" w:rsidR="001061B6" w:rsidRPr="00D50FB5" w:rsidRDefault="001061B6" w:rsidP="001061B6">
      <w:pPr>
        <w:pStyle w:val="ListParagraph"/>
        <w:numPr>
          <w:ilvl w:val="0"/>
          <w:numId w:val="16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I could get this information from market research companies and research specialists</w:t>
      </w:r>
    </w:p>
    <w:p w14:paraId="6D9AB00C" w14:textId="20B820E6" w:rsidR="001061B6" w:rsidRPr="00D50FB5" w:rsidRDefault="001061B6" w:rsidP="001061B6">
      <w:pPr>
        <w:pStyle w:val="ListParagraph"/>
        <w:numPr>
          <w:ilvl w:val="0"/>
          <w:numId w:val="16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I will validate the data by running a pilot test</w:t>
      </w:r>
    </w:p>
    <w:p w14:paraId="4F3BAAD1" w14:textId="378CA86A" w:rsidR="00347FA4" w:rsidRPr="00371221" w:rsidRDefault="00347FA4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5837D4AA" w14:textId="717F12FB" w:rsidR="003568B1" w:rsidRDefault="00347FA4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>Question 3</w:t>
      </w:r>
      <w:r w:rsidR="003568B1"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 </w:t>
      </w:r>
      <w:r w:rsidR="003568B1" w:rsidRPr="00371221">
        <w:rPr>
          <w:rFonts w:ascii="Trebuchet MS" w:eastAsia="Times New Roman" w:hAnsi="Trebuchet MS" w:cs="Arial"/>
          <w:sz w:val="28"/>
          <w:szCs w:val="28"/>
          <w:lang w:val="en-CA"/>
        </w:rPr>
        <w:t>- Provide examples of five consumer behavio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u</w:t>
      </w:r>
      <w:r w:rsidR="003568B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r factors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that</w:t>
      </w:r>
      <w:r w:rsidR="003568B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could explain the studies you have decided to undertake here at Concordia.  Explain how they influenced you.</w:t>
      </w:r>
    </w:p>
    <w:p w14:paraId="3308188D" w14:textId="673C9B6B" w:rsidR="005A5595" w:rsidRPr="00D50FB5" w:rsidRDefault="005A5595" w:rsidP="005A5595">
      <w:pPr>
        <w:pStyle w:val="ListParagraph"/>
        <w:numPr>
          <w:ilvl w:val="0"/>
          <w:numId w:val="17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Psychological factors- </w:t>
      </w:r>
      <w:r w:rsidR="001120EF"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this factor influenced my decisions, motivation, attitudes and beliefs, learning, and perception</w:t>
      </w:r>
    </w:p>
    <w:p w14:paraId="1B2351EF" w14:textId="66BA761E" w:rsidR="001120EF" w:rsidRPr="00D50FB5" w:rsidRDefault="001120EF" w:rsidP="005A5595">
      <w:pPr>
        <w:pStyle w:val="ListParagraph"/>
        <w:numPr>
          <w:ilvl w:val="0"/>
          <w:numId w:val="17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Social factors-this factor enabled me to imitate the good things that others are doing. I applied it in socializing</w:t>
      </w:r>
    </w:p>
    <w:p w14:paraId="1A525084" w14:textId="3D6D91F4" w:rsidR="001120EF" w:rsidRPr="00D50FB5" w:rsidRDefault="001120EF" w:rsidP="005A5595">
      <w:pPr>
        <w:pStyle w:val="ListParagraph"/>
        <w:numPr>
          <w:ilvl w:val="0"/>
          <w:numId w:val="17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Cultural factors- I developed a set of ideologies and values that I used to adjust to the new community</w:t>
      </w:r>
    </w:p>
    <w:p w14:paraId="2F850F04" w14:textId="3EDA9593" w:rsidR="001120EF" w:rsidRPr="00D50FB5" w:rsidRDefault="001120EF" w:rsidP="005A5595">
      <w:pPr>
        <w:pStyle w:val="ListParagraph"/>
        <w:numPr>
          <w:ilvl w:val="0"/>
          <w:numId w:val="17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Economic factors- it affected my purchase decisions. </w:t>
      </w:r>
    </w:p>
    <w:p w14:paraId="62A8F161" w14:textId="75C0F5F2" w:rsidR="001120EF" w:rsidRPr="00D50FB5" w:rsidRDefault="001120EF" w:rsidP="005A5595">
      <w:pPr>
        <w:pStyle w:val="ListParagraph"/>
        <w:numPr>
          <w:ilvl w:val="0"/>
          <w:numId w:val="17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Personal factors-</w:t>
      </w:r>
      <w:r w:rsidR="0012445A"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 it helped me to understand the different perceptions of individuals </w:t>
      </w:r>
    </w:p>
    <w:p w14:paraId="793BBF70" w14:textId="042C2A3F" w:rsidR="003568B1" w:rsidRPr="00D50FB5" w:rsidRDefault="003568B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</w:p>
    <w:p w14:paraId="286C53EF" w14:textId="0088A80F" w:rsidR="00FE40CA" w:rsidRDefault="003568B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lastRenderedPageBreak/>
        <w:t xml:space="preserve">Question 4 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– Considering that there is high competition in the job market, showing 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>uniqu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eness is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critical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>.  Drawing from past experiences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,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identify distinctive traits of yourself which will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attract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potential employer</w:t>
      </w:r>
      <w:r w:rsidR="007E36D8" w:rsidRPr="00371221">
        <w:rPr>
          <w:rFonts w:ascii="Trebuchet MS" w:eastAsia="Times New Roman" w:hAnsi="Trebuchet MS" w:cs="Arial"/>
          <w:sz w:val="28"/>
          <w:szCs w:val="28"/>
          <w:lang w:val="en-CA"/>
        </w:rPr>
        <w:t>’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s attention. </w:t>
      </w:r>
      <w:r w:rsidR="007E36D8" w:rsidRPr="00371221">
        <w:rPr>
          <w:rFonts w:ascii="Trebuchet MS" w:eastAsia="Times New Roman" w:hAnsi="Trebuchet MS" w:cs="Arial"/>
          <w:sz w:val="28"/>
          <w:szCs w:val="28"/>
          <w:lang w:val="en-CA"/>
        </w:rPr>
        <w:t>Qualify your answers.</w:t>
      </w:r>
      <w:r w:rsidR="00FE40CA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</w:p>
    <w:p w14:paraId="15A402DF" w14:textId="423E72DE" w:rsidR="0012445A" w:rsidRPr="00D50FB5" w:rsidRDefault="0012445A" w:rsidP="0012445A">
      <w:pPr>
        <w:pStyle w:val="ListParagraph"/>
        <w:numPr>
          <w:ilvl w:val="0"/>
          <w:numId w:val="18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Honesty, which involves taking responsibility for my actions</w:t>
      </w:r>
      <w:r w:rsidR="00AF3CD9"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 and being truthful at all times</w:t>
      </w: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. It will ensure that I can be trusted by the employer</w:t>
      </w:r>
    </w:p>
    <w:p w14:paraId="6B6C3297" w14:textId="197F481E" w:rsidR="0012445A" w:rsidRPr="00D50FB5" w:rsidRDefault="0012445A" w:rsidP="0012445A">
      <w:pPr>
        <w:pStyle w:val="ListParagraph"/>
        <w:numPr>
          <w:ilvl w:val="0"/>
          <w:numId w:val="18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Adaptability which allows me to adjust to any situations that might employer </w:t>
      </w:r>
      <w:r w:rsidR="00AF3CD9"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or situations </w:t>
      </w: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might require me to be in</w:t>
      </w:r>
    </w:p>
    <w:p w14:paraId="01182A68" w14:textId="5B4F9DC8" w:rsidR="0012445A" w:rsidRPr="00D50FB5" w:rsidRDefault="0012445A" w:rsidP="0012445A">
      <w:pPr>
        <w:pStyle w:val="ListParagraph"/>
        <w:numPr>
          <w:ilvl w:val="0"/>
          <w:numId w:val="18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Compatibility to enable me work effectively with my employer and other employees</w:t>
      </w:r>
    </w:p>
    <w:p w14:paraId="1864E683" w14:textId="4BB149AD" w:rsidR="0012445A" w:rsidRPr="00D50FB5" w:rsidRDefault="0012445A" w:rsidP="0012445A">
      <w:pPr>
        <w:pStyle w:val="ListParagraph"/>
        <w:numPr>
          <w:ilvl w:val="0"/>
          <w:numId w:val="18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Determination and drive to give the motivation to move on no matter the circumstances</w:t>
      </w:r>
    </w:p>
    <w:p w14:paraId="6B644923" w14:textId="5F59C2E8" w:rsidR="0012445A" w:rsidRPr="00D50FB5" w:rsidRDefault="0012445A" w:rsidP="0012445A">
      <w:pPr>
        <w:pStyle w:val="ListParagraph"/>
        <w:numPr>
          <w:ilvl w:val="0"/>
          <w:numId w:val="18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Compassion to relate well with my employers and others</w:t>
      </w:r>
      <w:r w:rsidR="00624998"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. Compatibility will enable me to understand my </w:t>
      </w:r>
      <w:proofErr w:type="spellStart"/>
      <w:r w:rsidR="00624998"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employe</w:t>
      </w:r>
      <w:proofErr w:type="spellEnd"/>
      <w:r w:rsidR="00624998"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 and others. </w:t>
      </w: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 </w:t>
      </w:r>
    </w:p>
    <w:p w14:paraId="7CD88B07" w14:textId="77777777" w:rsidR="0012445A" w:rsidRPr="00D50FB5" w:rsidRDefault="0012445A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</w:p>
    <w:p w14:paraId="4F1A617F" w14:textId="77777777" w:rsidR="003568B1" w:rsidRPr="00371221" w:rsidRDefault="003568B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2A25BD3B" w14:textId="3D745ED9" w:rsidR="00347FA4" w:rsidRDefault="007E36D8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Question 5 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– Provide four examples of what could be considered as a valuable augmented product/service offering for 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your future 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employer.</w:t>
      </w:r>
    </w:p>
    <w:p w14:paraId="34678113" w14:textId="4FAA6554" w:rsidR="0012445A" w:rsidRPr="00D50FB5" w:rsidRDefault="0012445A" w:rsidP="0012445A">
      <w:pPr>
        <w:pStyle w:val="ListParagraph"/>
        <w:numPr>
          <w:ilvl w:val="0"/>
          <w:numId w:val="19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In-home installation</w:t>
      </w:r>
      <w:r w:rsidR="00624998"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 of services</w:t>
      </w:r>
    </w:p>
    <w:p w14:paraId="02831B68" w14:textId="1B9DA596" w:rsidR="0012445A" w:rsidRPr="00D50FB5" w:rsidRDefault="0012445A" w:rsidP="0012445A">
      <w:pPr>
        <w:pStyle w:val="ListParagraph"/>
        <w:numPr>
          <w:ilvl w:val="0"/>
          <w:numId w:val="19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Free delivery</w:t>
      </w:r>
      <w:r w:rsidR="00624998"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 of services </w:t>
      </w:r>
    </w:p>
    <w:p w14:paraId="65816C4E" w14:textId="6558331A" w:rsidR="0012445A" w:rsidRPr="00D50FB5" w:rsidRDefault="0012445A" w:rsidP="0012445A">
      <w:pPr>
        <w:pStyle w:val="ListParagraph"/>
        <w:numPr>
          <w:ilvl w:val="0"/>
          <w:numId w:val="19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>Free makeovers in the case of cosmetic companies</w:t>
      </w:r>
    </w:p>
    <w:p w14:paraId="03AD58B8" w14:textId="56FE32BD" w:rsidR="0012445A" w:rsidRPr="00D50FB5" w:rsidRDefault="0012445A" w:rsidP="0012445A">
      <w:pPr>
        <w:pStyle w:val="ListParagraph"/>
        <w:numPr>
          <w:ilvl w:val="0"/>
          <w:numId w:val="19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</w:pPr>
      <w:r w:rsidRPr="00D50FB5">
        <w:rPr>
          <w:rFonts w:ascii="Trebuchet MS" w:eastAsia="Times New Roman" w:hAnsi="Trebuchet MS" w:cs="Arial"/>
          <w:i/>
          <w:iCs/>
          <w:sz w:val="28"/>
          <w:szCs w:val="28"/>
          <w:lang w:val="en-CA"/>
        </w:rPr>
        <w:t xml:space="preserve">Availability of travel-size samples </w:t>
      </w:r>
    </w:p>
    <w:p w14:paraId="70ED53B9" w14:textId="2551F195" w:rsidR="00624998" w:rsidRPr="0012445A" w:rsidRDefault="00624998" w:rsidP="00624998">
      <w:pPr>
        <w:pStyle w:val="ListParagraph"/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sectPr w:rsidR="00624998" w:rsidRPr="0012445A" w:rsidSect="003712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08" w:footer="708" w:gutter="0"/>
      <w:pgBorders w:offsetFrom="page">
        <w:top w:val="single" w:sz="4" w:space="24" w:color="3B372A" w:themeColor="accent1" w:themeShade="80"/>
        <w:left w:val="single" w:sz="4" w:space="24" w:color="3B372A" w:themeColor="accent1" w:themeShade="80"/>
        <w:bottom w:val="single" w:sz="4" w:space="24" w:color="3B372A" w:themeColor="accent1" w:themeShade="80"/>
        <w:right w:val="single" w:sz="4" w:space="24" w:color="3B372A" w:themeColor="accent1" w:themeShade="8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58F75" w14:textId="77777777" w:rsidR="009A4B2A" w:rsidRDefault="009A4B2A" w:rsidP="00194AB4">
      <w:pPr>
        <w:spacing w:after="0" w:line="240" w:lineRule="auto"/>
      </w:pPr>
      <w:r>
        <w:separator/>
      </w:r>
    </w:p>
  </w:endnote>
  <w:endnote w:type="continuationSeparator" w:id="0">
    <w:p w14:paraId="606DE4E5" w14:textId="77777777" w:rsidR="009A4B2A" w:rsidRDefault="009A4B2A" w:rsidP="00194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8EA50" w14:textId="77777777" w:rsidR="00194AB4" w:rsidRDefault="00194A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B0A4" w14:textId="77777777" w:rsidR="00194AB4" w:rsidRDefault="00194A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71B69" w14:textId="77777777" w:rsidR="00194AB4" w:rsidRDefault="00194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092C5" w14:textId="77777777" w:rsidR="009A4B2A" w:rsidRDefault="009A4B2A" w:rsidP="00194AB4">
      <w:pPr>
        <w:spacing w:after="0" w:line="240" w:lineRule="auto"/>
      </w:pPr>
      <w:r>
        <w:separator/>
      </w:r>
    </w:p>
  </w:footnote>
  <w:footnote w:type="continuationSeparator" w:id="0">
    <w:p w14:paraId="2C465DC9" w14:textId="77777777" w:rsidR="009A4B2A" w:rsidRDefault="009A4B2A" w:rsidP="00194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899DE" w14:textId="77777777" w:rsidR="00194AB4" w:rsidRDefault="00194A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16232" w14:textId="77777777" w:rsidR="00194AB4" w:rsidRDefault="00194A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201EC" w14:textId="77777777" w:rsidR="00194AB4" w:rsidRDefault="00194A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F132E"/>
    <w:multiLevelType w:val="hybridMultilevel"/>
    <w:tmpl w:val="0E9C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C1759"/>
    <w:multiLevelType w:val="hybridMultilevel"/>
    <w:tmpl w:val="F918D110"/>
    <w:lvl w:ilvl="0" w:tplc="F230DAE4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003B2"/>
    <w:multiLevelType w:val="hybridMultilevel"/>
    <w:tmpl w:val="2AC2C3FC"/>
    <w:lvl w:ilvl="0" w:tplc="4D80B90A">
      <w:start w:val="1"/>
      <w:numFmt w:val="decimal"/>
      <w:lvlText w:val="%1)"/>
      <w:lvlJc w:val="left"/>
      <w:pPr>
        <w:ind w:left="384" w:hanging="384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584EEE"/>
    <w:multiLevelType w:val="hybridMultilevel"/>
    <w:tmpl w:val="6B984350"/>
    <w:lvl w:ilvl="0" w:tplc="F230DAE4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86233"/>
    <w:multiLevelType w:val="hybridMultilevel"/>
    <w:tmpl w:val="3184148C"/>
    <w:lvl w:ilvl="0" w:tplc="511AA4E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720" w:hanging="360"/>
      </w:pPr>
    </w:lvl>
    <w:lvl w:ilvl="2" w:tplc="0C0C001B" w:tentative="1">
      <w:start w:val="1"/>
      <w:numFmt w:val="lowerRoman"/>
      <w:lvlText w:val="%3."/>
      <w:lvlJc w:val="right"/>
      <w:pPr>
        <w:ind w:left="1440" w:hanging="180"/>
      </w:pPr>
    </w:lvl>
    <w:lvl w:ilvl="3" w:tplc="0C0C000F" w:tentative="1">
      <w:start w:val="1"/>
      <w:numFmt w:val="decimal"/>
      <w:lvlText w:val="%4."/>
      <w:lvlJc w:val="left"/>
      <w:pPr>
        <w:ind w:left="2160" w:hanging="360"/>
      </w:pPr>
    </w:lvl>
    <w:lvl w:ilvl="4" w:tplc="0C0C0019" w:tentative="1">
      <w:start w:val="1"/>
      <w:numFmt w:val="lowerLetter"/>
      <w:lvlText w:val="%5."/>
      <w:lvlJc w:val="left"/>
      <w:pPr>
        <w:ind w:left="2880" w:hanging="360"/>
      </w:pPr>
    </w:lvl>
    <w:lvl w:ilvl="5" w:tplc="0C0C001B" w:tentative="1">
      <w:start w:val="1"/>
      <w:numFmt w:val="lowerRoman"/>
      <w:lvlText w:val="%6."/>
      <w:lvlJc w:val="right"/>
      <w:pPr>
        <w:ind w:left="3600" w:hanging="180"/>
      </w:pPr>
    </w:lvl>
    <w:lvl w:ilvl="6" w:tplc="0C0C000F" w:tentative="1">
      <w:start w:val="1"/>
      <w:numFmt w:val="decimal"/>
      <w:lvlText w:val="%7."/>
      <w:lvlJc w:val="left"/>
      <w:pPr>
        <w:ind w:left="4320" w:hanging="360"/>
      </w:pPr>
    </w:lvl>
    <w:lvl w:ilvl="7" w:tplc="0C0C0019" w:tentative="1">
      <w:start w:val="1"/>
      <w:numFmt w:val="lowerLetter"/>
      <w:lvlText w:val="%8."/>
      <w:lvlJc w:val="left"/>
      <w:pPr>
        <w:ind w:left="5040" w:hanging="360"/>
      </w:pPr>
    </w:lvl>
    <w:lvl w:ilvl="8" w:tplc="0C0C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33FB50E9"/>
    <w:multiLevelType w:val="hybridMultilevel"/>
    <w:tmpl w:val="A03A65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D506C9"/>
    <w:multiLevelType w:val="hybridMultilevel"/>
    <w:tmpl w:val="FBC44924"/>
    <w:lvl w:ilvl="0" w:tplc="0C0C0015">
      <w:start w:val="1"/>
      <w:numFmt w:val="upperLetter"/>
      <w:lvlText w:val="%1."/>
      <w:lvlJc w:val="left"/>
      <w:pPr>
        <w:ind w:left="360" w:hanging="360"/>
      </w:pPr>
    </w:lvl>
    <w:lvl w:ilvl="1" w:tplc="0C0C0019">
      <w:start w:val="1"/>
      <w:numFmt w:val="lowerLetter"/>
      <w:lvlText w:val="%2."/>
      <w:lvlJc w:val="left"/>
      <w:pPr>
        <w:ind w:left="1080" w:hanging="360"/>
      </w:pPr>
    </w:lvl>
    <w:lvl w:ilvl="2" w:tplc="0C0C001B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D04EB7"/>
    <w:multiLevelType w:val="hybridMultilevel"/>
    <w:tmpl w:val="362A674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B7F84"/>
    <w:multiLevelType w:val="hybridMultilevel"/>
    <w:tmpl w:val="5B2AAD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F23EC7"/>
    <w:multiLevelType w:val="hybridMultilevel"/>
    <w:tmpl w:val="255ECBC6"/>
    <w:lvl w:ilvl="0" w:tplc="0C0C0017">
      <w:start w:val="1"/>
      <w:numFmt w:val="lowerLetter"/>
      <w:lvlText w:val="%1)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E777CE"/>
    <w:multiLevelType w:val="hybridMultilevel"/>
    <w:tmpl w:val="7E4C93BA"/>
    <w:lvl w:ilvl="0" w:tplc="F230DAE4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E64CF"/>
    <w:multiLevelType w:val="hybridMultilevel"/>
    <w:tmpl w:val="5626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531A14"/>
    <w:multiLevelType w:val="hybridMultilevel"/>
    <w:tmpl w:val="0FC691EE"/>
    <w:lvl w:ilvl="0" w:tplc="0C0C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C0C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C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C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C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C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C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C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C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6E43413"/>
    <w:multiLevelType w:val="hybridMultilevel"/>
    <w:tmpl w:val="A71EBEF2"/>
    <w:lvl w:ilvl="0" w:tplc="42FE62B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A173B8"/>
    <w:multiLevelType w:val="hybridMultilevel"/>
    <w:tmpl w:val="5FE8B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36888"/>
    <w:multiLevelType w:val="hybridMultilevel"/>
    <w:tmpl w:val="72245DEE"/>
    <w:lvl w:ilvl="0" w:tplc="715C42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4E29EC"/>
    <w:multiLevelType w:val="hybridMultilevel"/>
    <w:tmpl w:val="1B3C48FE"/>
    <w:lvl w:ilvl="0" w:tplc="0C0C0017">
      <w:start w:val="1"/>
      <w:numFmt w:val="lowerLetter"/>
      <w:lvlText w:val="%1)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1702B6"/>
    <w:multiLevelType w:val="hybridMultilevel"/>
    <w:tmpl w:val="101EB17C"/>
    <w:lvl w:ilvl="0" w:tplc="2306E1D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080" w:hanging="360"/>
      </w:pPr>
    </w:lvl>
    <w:lvl w:ilvl="2" w:tplc="0C0C001B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F51041"/>
    <w:multiLevelType w:val="hybridMultilevel"/>
    <w:tmpl w:val="80F80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4"/>
  </w:num>
  <w:num w:numId="4">
    <w:abstractNumId w:val="6"/>
  </w:num>
  <w:num w:numId="5">
    <w:abstractNumId w:val="13"/>
  </w:num>
  <w:num w:numId="6">
    <w:abstractNumId w:val="17"/>
  </w:num>
  <w:num w:numId="7">
    <w:abstractNumId w:val="16"/>
  </w:num>
  <w:num w:numId="8">
    <w:abstractNumId w:val="9"/>
  </w:num>
  <w:num w:numId="9">
    <w:abstractNumId w:val="15"/>
  </w:num>
  <w:num w:numId="10">
    <w:abstractNumId w:val="7"/>
  </w:num>
  <w:num w:numId="11">
    <w:abstractNumId w:val="1"/>
  </w:num>
  <w:num w:numId="12">
    <w:abstractNumId w:val="3"/>
  </w:num>
  <w:num w:numId="13">
    <w:abstractNumId w:val="10"/>
  </w:num>
  <w:num w:numId="14">
    <w:abstractNumId w:val="8"/>
  </w:num>
  <w:num w:numId="15">
    <w:abstractNumId w:val="18"/>
  </w:num>
  <w:num w:numId="16">
    <w:abstractNumId w:val="5"/>
  </w:num>
  <w:num w:numId="17">
    <w:abstractNumId w:val="14"/>
  </w:num>
  <w:num w:numId="18">
    <w:abstractNumId w:val="11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bAwNTc3tDQwsLRQ0lEKTi0uzszPAykwqgUAT6ZoeiwAAAA="/>
  </w:docVars>
  <w:rsids>
    <w:rsidRoot w:val="00EA3106"/>
    <w:rsid w:val="000540E2"/>
    <w:rsid w:val="0006005A"/>
    <w:rsid w:val="000B7FAC"/>
    <w:rsid w:val="000E0599"/>
    <w:rsid w:val="000E3790"/>
    <w:rsid w:val="001061B6"/>
    <w:rsid w:val="001120EF"/>
    <w:rsid w:val="0012445A"/>
    <w:rsid w:val="00194AB4"/>
    <w:rsid w:val="00217A91"/>
    <w:rsid w:val="002419BD"/>
    <w:rsid w:val="00305607"/>
    <w:rsid w:val="00317ABA"/>
    <w:rsid w:val="00333351"/>
    <w:rsid w:val="00347FA4"/>
    <w:rsid w:val="003568B1"/>
    <w:rsid w:val="00370915"/>
    <w:rsid w:val="00371221"/>
    <w:rsid w:val="00400D59"/>
    <w:rsid w:val="0043079D"/>
    <w:rsid w:val="004717B1"/>
    <w:rsid w:val="005A5595"/>
    <w:rsid w:val="005D140D"/>
    <w:rsid w:val="00624998"/>
    <w:rsid w:val="00653581"/>
    <w:rsid w:val="00675E90"/>
    <w:rsid w:val="00694410"/>
    <w:rsid w:val="006A1E47"/>
    <w:rsid w:val="006B14B9"/>
    <w:rsid w:val="007C555B"/>
    <w:rsid w:val="007E36D8"/>
    <w:rsid w:val="007F0728"/>
    <w:rsid w:val="008514DF"/>
    <w:rsid w:val="008C52D7"/>
    <w:rsid w:val="009154C9"/>
    <w:rsid w:val="00921356"/>
    <w:rsid w:val="009271F4"/>
    <w:rsid w:val="00974DC7"/>
    <w:rsid w:val="00983412"/>
    <w:rsid w:val="009A4B2A"/>
    <w:rsid w:val="009B135B"/>
    <w:rsid w:val="009E5B26"/>
    <w:rsid w:val="009E6E75"/>
    <w:rsid w:val="00AB40B0"/>
    <w:rsid w:val="00AF3CD9"/>
    <w:rsid w:val="00B33427"/>
    <w:rsid w:val="00B3751F"/>
    <w:rsid w:val="00BA7682"/>
    <w:rsid w:val="00C15BD7"/>
    <w:rsid w:val="00CC38D4"/>
    <w:rsid w:val="00D12740"/>
    <w:rsid w:val="00D36F3D"/>
    <w:rsid w:val="00D372C1"/>
    <w:rsid w:val="00D50FB5"/>
    <w:rsid w:val="00D73423"/>
    <w:rsid w:val="00DB48E5"/>
    <w:rsid w:val="00DF14EC"/>
    <w:rsid w:val="00E01BEA"/>
    <w:rsid w:val="00EA19B0"/>
    <w:rsid w:val="00EA3106"/>
    <w:rsid w:val="00EA4D59"/>
    <w:rsid w:val="00F4174A"/>
    <w:rsid w:val="00F613D8"/>
    <w:rsid w:val="00F8171A"/>
    <w:rsid w:val="00FE4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0EFEB"/>
  <w15:chartTrackingRefBased/>
  <w15:docId w15:val="{93D5790E-060D-44B5-852C-A0FFEED96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E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4702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47022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C15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4A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AB4"/>
  </w:style>
  <w:style w:type="paragraph" w:styleId="Footer">
    <w:name w:val="footer"/>
    <w:basedOn w:val="Normal"/>
    <w:link w:val="FooterChar"/>
    <w:uiPriority w:val="99"/>
    <w:unhideWhenUsed/>
    <w:rsid w:val="00194A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Concordia">
  <a:themeElements>
    <a:clrScheme name="Personnalisé 11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766F54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6AAC91"/>
      </a:hlink>
      <a:folHlink>
        <a:srgbClr val="FB9318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te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4</Pages>
  <Words>590</Words>
  <Characters>336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pe Colas</dc:creator>
  <cp:keywords/>
  <dc:description/>
  <cp:lastModifiedBy>john matheka</cp:lastModifiedBy>
  <cp:revision>17</cp:revision>
  <dcterms:created xsi:type="dcterms:W3CDTF">2021-05-30T21:43:00Z</dcterms:created>
  <dcterms:modified xsi:type="dcterms:W3CDTF">2021-06-02T06:43:00Z</dcterms:modified>
</cp:coreProperties>
</file>